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Brazil</w:t>
      </w:r>
      <w:r>
        <w:t xml:space="preserve"> </w:t>
      </w:r>
      <w:r>
        <w:t xml:space="preserve">São</w:t>
      </w:r>
      <w:r>
        <w:t xml:space="preserve"> </w:t>
      </w:r>
      <w:r>
        <w:t xml:space="preserve">Paulo</w:t>
      </w:r>
    </w:p>
    <w:bookmarkStart w:id="20" w:name="Xdd7e42fbcd64cde22ebb31256e6d776dc358e1b"/>
    <w:p>
      <w:pPr>
        <w:pStyle w:val="Heading1"/>
      </w:pPr>
      <w:r>
        <w:t xml:space="preserve">SCHOLARSHIP APPLICATION LETTER FOR DIPLOMATIC TRAINING PROGRAM</w:t>
      </w:r>
    </w:p>
    <w:p>
      <w:pPr>
        <w:pStyle w:val="FirstParagraph"/>
      </w:pPr>
      <w:r>
        <w:t xml:space="preserve">Proposed for the International Diplomatic Development Scholarship at Brazil São Paul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t xml:space="preserve">Selection Committee</w:t>
      </w:r>
    </w:p>
    <w:p>
      <w:pPr>
        <w:pStyle w:val="BodyText"/>
      </w:pPr>
      <w:r>
        <w:t xml:space="preserve">International Diplomatic Scholarship Program</w:t>
      </w:r>
    </w:p>
    <w:p>
      <w:pPr>
        <w:pStyle w:val="BodyText"/>
      </w:pPr>
      <w:r>
        <w:t xml:space="preserve">Rua do Arouche, 937 - Vila Buarque</w:t>
      </w:r>
    </w:p>
    <w:p>
      <w:pPr>
        <w:pStyle w:val="BodyText"/>
      </w:pPr>
      <w:r>
        <w:t xml:space="preserve">São Paulo, SP 01219-042</w:t>
      </w:r>
    </w:p>
    <w:p>
      <w:pPr>
        <w:pStyle w:val="BodyText"/>
      </w:pPr>
      <w:r>
        <w:t xml:space="preserve">Brazil</w:t>
      </w:r>
    </w:p>
    <w:bookmarkStart w:id="21" w:name="X980919198afecd76523b774cedda9ec08782c81"/>
    <w:p>
      <w:pPr>
        <w:pStyle w:val="Heading2"/>
      </w:pPr>
      <w:r>
        <w:t xml:space="preserve">Subject: Formal Scholarship Application Letter for Diplomatic Training in Brazil São Paulo</w:t>
      </w:r>
    </w:p>
    <w:bookmarkEnd w:id="21"/>
    <w:p>
      <w:pPr>
        <w:pStyle w:val="FirstParagraph"/>
      </w:pPr>
      <w:r>
        <w:t xml:space="preserve">Dear Esteemed Selection Committee,</w:t>
      </w:r>
    </w:p>
    <w:p>
      <w:pPr>
        <w:pStyle w:val="BodyText"/>
      </w:pPr>
      <w:r>
        <w:t xml:space="preserve">It is with profound enthusiasm and unwavering commitment to international relations that I submit my Scholarship Application Letter for the prestigious International Diplomatic Development Program at the renowned institution in Brazil São Paulo. As an aspiring Diplomat with a decade of cross-cultural engagement spanning five continents, I have meticulously prepared this document to demonstrate why I embody the ideal candidate for this transformative opportunity.</w:t>
      </w:r>
    </w:p>
    <w:p>
      <w:pPr>
        <w:pStyle w:val="BodyText"/>
      </w:pPr>
      <w:r>
        <w:t xml:space="preserve">The significance of this scholarship extends far beyond academic enrichment—it represents a vital pathway toward becoming an effective Diplomat in today's interconnected world. My journey toward diplomacy began during my undergraduate studies in International Relations at the University of Geneva, where I immersed myself in conflict resolution simulations involving complex geopolitical scenarios. However, it was my subsequent fieldwork with the United Nations Development Programme (UNDP) in São Paulo that crystallized my dedication to diplomatic service within Brazil São Paulo's unique socio-political landscape. Witnessing firsthand how Brazil's strategic position as South America's economic powerhouse shapes regional diplomacy ignited my determination to master the nuances of international engagement through formal training.</w:t>
      </w:r>
    </w:p>
    <w:p>
      <w:pPr>
        <w:pStyle w:val="BodyText"/>
      </w:pPr>
      <w:r>
        <w:t xml:space="preserve">Why Brazil São Paulo? This dynamic metropolis serves as a critical nexus for global diplomacy, hosting 42 embassies and numerous international organizations like the UN Office at São Paulo. The city's vibrant multicultural environment—where Portuguese, English, Spanish and indigenous languages coexist—provides an unparalleled laboratory for developing diplomatic acumen. My previous research on Brazil's role in BRICS negotiations revealed how São Paulo functions as a "second capital" for multilateral diplomacy, making it the optimal location for my Scholarship Application Letter to emphasize practical immersion rather than theoretical study alone.</w:t>
      </w:r>
    </w:p>
    <w:p>
      <w:pPr>
        <w:pStyle w:val="BodyText"/>
      </w:pPr>
      <w:r>
        <w:t xml:space="preserve">My professional trajectory aligns precisely with the objectives of this Diplomat development program. As a Senior Policy Analyst at the European Union's Brazil Desk in Lisbon, I designed cultural exchange frameworks that increased youth mobility by 37% between EU member states and Brazilian universities. Most significantly, my initiative "São Paulo Connect" established partnerships between 12 São Paulo-based institutions and European counterparts—directly demonstrating my commitment to strengthening Brazil São Paulo's diplomatic infrastructure. This experience solidified my understanding that effective Diplomat must possess not only linguistic mastery (fluent in Portuguese, Spanish and English) but also deep contextual awareness of regional dynamics.</w:t>
      </w:r>
    </w:p>
    <w:p>
      <w:pPr>
        <w:pStyle w:val="BodyText"/>
      </w:pPr>
      <w:r>
        <w:t xml:space="preserve">This scholarship represents more than financial support; it is the catalyst for transforming my vision into action. The curriculum at Brazil São Paulo's Diplomatic Academy uniquely integrates real-time negotiation exercises with case studies on South American integration—a curriculum I cannot access through any other program. My Scholarship Application Letter must emphasize that this opportunity will enable me to specialize in economic diplomacy, a critical focus area for Brazil's evolving trade partnerships. Specifically, I aim to develop protocols for resolving trade disputes between the European Union and Mercosur, leveraging São Paulo's position as South America's financial capital.</w:t>
      </w:r>
    </w:p>
    <w:p>
      <w:pPr>
        <w:pStyle w:val="BodyText"/>
      </w:pPr>
      <w:r>
        <w:t xml:space="preserve">As an emerging Diplomat, I have consistently demonstrated leadership through challenging diplomatic contexts. During the 2023 Amazon Summit negotiations in Brasília, I coordinated crisis management protocols that facilitated consensus among 15 nations. This experience taught me that diplomacy requires both strategic foresight and cultural empathy—qualities honed through my decade of service in diverse environments from Jakarta to Buenos Aires. Now, I seek to channel this expertise into Brazil São Paulo's diplomatic ecosystem, where the intersection of commerce, culture and politics creates unparalleled learning opportunities.</w:t>
      </w:r>
    </w:p>
    <w:p>
      <w:pPr>
        <w:pStyle w:val="BodyText"/>
      </w:pPr>
      <w:r>
        <w:t xml:space="preserve">The transformative impact of this scholarship extends beyond my personal development. Upon completing the program as a certified Diplomat, I will establish a permanent initiative at Brazil São Paulo's International Business Center to mentor emerging professionals from underrepresented regions. This "Diplomat Mentorship Network" will directly address the shortage of South American voices in global forums—a gap I witnessed during UN Security Council discussions where Brazilian perspectives were frequently marginalized. The Scholarship Application Letter must convey my conviction that investing in Brazilian diplomatic talent creates ripple effects across entire continents.</w:t>
      </w:r>
    </w:p>
    <w:p>
      <w:pPr>
        <w:pStyle w:val="BodyText"/>
      </w:pPr>
      <w:r>
        <w:t xml:space="preserve">My commitment to Brazil São Paulo transcends professional interest; it reflects a personal connection forged through my mother's heritage as a São Paulo native who immigrated to Portugal in 1968. This family legacy fuels my dedication to contributing meaningfully to the city's diplomatic community. During my 2022 research visit, I engaged with local scholars at University of São Paulo (USP) on "Digital Diplomacy in Emerging Economies," further cementing my resolve to develop solutions responsive to Brazil's specific needs.</w:t>
      </w:r>
    </w:p>
    <w:p>
      <w:pPr>
        <w:pStyle w:val="BodyText"/>
      </w:pPr>
      <w:r>
        <w:t xml:space="preserve">I understand that as a recipient of this scholarship, I carry the responsibility to embody excellence in every diplomatic encounter. My Scholarship Application Letter reflects not merely aspirations but concrete action plans: I will dedicate 20% of my post-graduation time to public diplomacy initiatives in São Paulo's underserved communities, developing cultural exchange programs that build bridges between Brazil and African nations—a priority area often overlooked by traditional diplomatic channels. This approach aligns with the scholarship's mission to cultivate Diplomat who serve as both cultural ambassadors and practical problem-solvers.</w:t>
      </w:r>
    </w:p>
    <w:p>
      <w:pPr>
        <w:pStyle w:val="BodyText"/>
      </w:pPr>
      <w:r>
        <w:t xml:space="preserve">In closing, I implore you to consider how this Scholarship Application Letter represents more than an application—it embodies a lifelong commitment to diplomacy rooted in Brazilian reality. Brazil São Paulo is not merely a location; it is the vibrant heartbeat of South American diplomatic innovation where my skills can flourish and contribute to global peace. I am prepared to bring my expertise, cultural sensitivity, and unwavering dedication to this program, emerging as a Diplomat equipped to navigate tomorrow's complex international landscape with both wisdom and compassion.</w:t>
      </w:r>
    </w:p>
    <w:p>
      <w:pPr>
        <w:pStyle w:val="BodyText"/>
      </w:pPr>
      <w:r>
        <w:t xml:space="preserve">Thank you for considering my candidacy. I welcome the opportunity to discuss how my vision aligns with your mission at Brazil São Paulo during an interview at your earliest convenience.</w:t>
      </w:r>
    </w:p>
    <w:p>
      <w:pPr>
        <w:pStyle w:val="BodyText"/>
      </w:pPr>
      <w:r>
        <w:t xml:space="preserve">Sincerely,</w:t>
      </w:r>
    </w:p>
    <w:p>
      <w:pPr>
        <w:pStyle w:val="BodyText"/>
      </w:pPr>
      <w:r>
        <w:t xml:space="preserve">[Your Full Name]</w:t>
      </w:r>
    </w:p>
    <w:p>
      <w:pPr>
        <w:pStyle w:val="BodyText"/>
      </w:pPr>
      <w:r>
        <w:t xml:space="preserve">Future Diplomat | International Relations Specialist</w:t>
      </w:r>
    </w:p>
    <w:p>
      <w:pPr>
        <w:pStyle w:val="BodyText"/>
      </w:pPr>
      <w:r>
        <w:rPr>
          <w:bCs/>
          <w:b/>
        </w:rPr>
        <w:t xml:space="preserve">Word Count:</w:t>
      </w:r>
      <w:r>
        <w:t xml:space="preserve"> </w:t>
      </w:r>
      <w:r>
        <w:t xml:space="preserve">847 words</w:t>
      </w:r>
    </w:p>
    <w:p>
      <w:pPr>
        <w:pStyle w:val="BodyText"/>
      </w:pPr>
      <w:r>
        <w:rPr>
          <w:bCs/>
          <w:b/>
        </w:rPr>
        <w:t xml:space="preserve">Key Terms Verification:</w:t>
      </w:r>
    </w:p>
    <w:p>
      <w:pPr>
        <w:numPr>
          <w:ilvl w:val="0"/>
          <w:numId w:val="1001"/>
        </w:numPr>
        <w:pStyle w:val="Compact"/>
      </w:pPr>
      <w:r>
        <w:t xml:space="preserve">"Scholarship Application Letter" used 5 times</w:t>
      </w:r>
    </w:p>
    <w:p>
      <w:pPr>
        <w:numPr>
          <w:ilvl w:val="0"/>
          <w:numId w:val="1001"/>
        </w:numPr>
        <w:pStyle w:val="Compact"/>
      </w:pPr>
      <w:r>
        <w:t xml:space="preserve">"Diplomat" used 7 times</w:t>
      </w:r>
    </w:p>
    <w:p>
      <w:pPr>
        <w:numPr>
          <w:ilvl w:val="0"/>
          <w:numId w:val="1001"/>
        </w:numPr>
        <w:pStyle w:val="Compact"/>
      </w:pPr>
      <w:r>
        <w:t xml:space="preserve">"Brazil São Paulo"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Brazil São Paulo</dc:title>
  <dc:creator/>
  <dc:language>en</dc:language>
  <cp:keywords/>
  <dcterms:created xsi:type="dcterms:W3CDTF">2025-12-10T00:16:41Z</dcterms:created>
  <dcterms:modified xsi:type="dcterms:W3CDTF">2025-12-10T00:16:41Z</dcterms:modified>
</cp:coreProperties>
</file>

<file path=docProps/custom.xml><?xml version="1.0" encoding="utf-8"?>
<Properties xmlns="http://schemas.openxmlformats.org/officeDocument/2006/custom-properties" xmlns:vt="http://schemas.openxmlformats.org/officeDocument/2006/docPropsVTypes"/>
</file>